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2FFF62EC" w:rsidR="00CB07B4" w:rsidRDefault="00943A44" w:rsidP="00AE480F">
      <w:pPr>
        <w:pStyle w:val="Heading2"/>
        <w:jc w:val="center"/>
      </w:pPr>
      <w:r w:rsidRPr="00CB07B4">
        <w:t xml:space="preserve">Board of </w:t>
      </w:r>
      <w:r w:rsidR="002D6A53">
        <w:t>Directors</w:t>
      </w:r>
      <w:r w:rsidRPr="00CB07B4">
        <w:t xml:space="preserve"> Meeting</w:t>
      </w:r>
      <w:r w:rsidR="00E24A33">
        <w:t>, Special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40A69F41"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6F2D68">
        <w:rPr>
          <w:color w:val="244061" w:themeColor="accent1" w:themeShade="80"/>
        </w:rPr>
        <w:t>May 26</w:t>
      </w:r>
      <w:r w:rsidR="006F2D68" w:rsidRPr="00072B63">
        <w:rPr>
          <w:color w:val="244061" w:themeColor="accent1" w:themeShade="80"/>
          <w:vertAlign w:val="superscript"/>
        </w:rPr>
        <w:t>th</w:t>
      </w:r>
      <w:r w:rsidR="00072B63">
        <w:rPr>
          <w:color w:val="244061" w:themeColor="accent1" w:themeShade="80"/>
        </w:rPr>
        <w:t xml:space="preserve"> </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315C7FF9" w14:textId="1DFC3F02" w:rsidR="00AA2410" w:rsidRPr="004C6B28" w:rsidRDefault="00943A44" w:rsidP="004C6B28">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00876CBE">
        <w:rPr>
          <w:rFonts w:ascii="Times New Roman" w:hAnsi="Times New Roman" w:cs="Times New Roman"/>
          <w:b/>
          <w:bCs/>
          <w:w w:val="105"/>
          <w:sz w:val="24"/>
          <w:szCs w:val="24"/>
        </w:rPr>
        <w:t>R</w:t>
      </w:r>
      <w:r w:rsidRPr="001C2D9E">
        <w:rPr>
          <w:rFonts w:ascii="Times New Roman" w:hAnsi="Times New Roman" w:cs="Times New Roman"/>
          <w:b/>
          <w:bCs/>
          <w:w w:val="105"/>
          <w:sz w:val="24"/>
          <w:szCs w:val="24"/>
        </w:rPr>
        <w:t>eplacement</w:t>
      </w:r>
      <w:r w:rsidR="00876CBE">
        <w:rPr>
          <w:rFonts w:ascii="Times New Roman" w:hAnsi="Times New Roman" w:cs="Times New Roman"/>
          <w:b/>
          <w:bCs/>
          <w:w w:val="105"/>
          <w:sz w:val="24"/>
          <w:szCs w:val="24"/>
        </w:rPr>
        <w:t xml:space="preserve"> </w:t>
      </w: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55C88" w14:textId="77777777" w:rsidR="00FA30F3" w:rsidRDefault="00FA30F3" w:rsidP="00934CA3">
      <w:r>
        <w:separator/>
      </w:r>
    </w:p>
  </w:endnote>
  <w:endnote w:type="continuationSeparator" w:id="0">
    <w:p w14:paraId="1B87C470" w14:textId="77777777" w:rsidR="00FA30F3" w:rsidRDefault="00FA30F3"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EDA98" w14:textId="77777777" w:rsidR="00FA30F3" w:rsidRDefault="00FA30F3" w:rsidP="00934CA3">
      <w:r>
        <w:separator/>
      </w:r>
    </w:p>
  </w:footnote>
  <w:footnote w:type="continuationSeparator" w:id="0">
    <w:p w14:paraId="245C4500" w14:textId="77777777" w:rsidR="00FA30F3" w:rsidRDefault="00FA30F3"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2B63"/>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969"/>
    <w:rsid w:val="00172C68"/>
    <w:rsid w:val="00175358"/>
    <w:rsid w:val="001757BF"/>
    <w:rsid w:val="00180CCC"/>
    <w:rsid w:val="00182052"/>
    <w:rsid w:val="001851ED"/>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123D"/>
    <w:rsid w:val="001F1D05"/>
    <w:rsid w:val="001F4D05"/>
    <w:rsid w:val="001F578B"/>
    <w:rsid w:val="001F781B"/>
    <w:rsid w:val="00202865"/>
    <w:rsid w:val="00204D9E"/>
    <w:rsid w:val="002144E6"/>
    <w:rsid w:val="00225190"/>
    <w:rsid w:val="00243140"/>
    <w:rsid w:val="002433C4"/>
    <w:rsid w:val="00245133"/>
    <w:rsid w:val="00250D35"/>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670A8"/>
    <w:rsid w:val="003861CF"/>
    <w:rsid w:val="003903E1"/>
    <w:rsid w:val="003A006B"/>
    <w:rsid w:val="003A35BB"/>
    <w:rsid w:val="003B03BA"/>
    <w:rsid w:val="003B5F65"/>
    <w:rsid w:val="003B6747"/>
    <w:rsid w:val="003C229A"/>
    <w:rsid w:val="003D215C"/>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B28"/>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69D"/>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BDE"/>
    <w:rsid w:val="006C2C4C"/>
    <w:rsid w:val="006E67ED"/>
    <w:rsid w:val="006F0F85"/>
    <w:rsid w:val="006F2D68"/>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711AF"/>
    <w:rsid w:val="007753DD"/>
    <w:rsid w:val="0077602C"/>
    <w:rsid w:val="007833E5"/>
    <w:rsid w:val="00794FE0"/>
    <w:rsid w:val="007A0F5D"/>
    <w:rsid w:val="007A38C9"/>
    <w:rsid w:val="007A69C5"/>
    <w:rsid w:val="007B3012"/>
    <w:rsid w:val="007D02C2"/>
    <w:rsid w:val="007E17EC"/>
    <w:rsid w:val="007E5512"/>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76CBE"/>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372CB"/>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3F9"/>
    <w:rsid w:val="009C3C6D"/>
    <w:rsid w:val="009C477C"/>
    <w:rsid w:val="009C4C0C"/>
    <w:rsid w:val="009C7D75"/>
    <w:rsid w:val="009D035B"/>
    <w:rsid w:val="009D4464"/>
    <w:rsid w:val="009D4C76"/>
    <w:rsid w:val="009E177A"/>
    <w:rsid w:val="009F23D6"/>
    <w:rsid w:val="009F7048"/>
    <w:rsid w:val="00A06B6B"/>
    <w:rsid w:val="00A10446"/>
    <w:rsid w:val="00A12ACE"/>
    <w:rsid w:val="00A212C1"/>
    <w:rsid w:val="00A27AA3"/>
    <w:rsid w:val="00A36032"/>
    <w:rsid w:val="00A40633"/>
    <w:rsid w:val="00A4333B"/>
    <w:rsid w:val="00A44DC1"/>
    <w:rsid w:val="00A45C2D"/>
    <w:rsid w:val="00A4673E"/>
    <w:rsid w:val="00A5588A"/>
    <w:rsid w:val="00A627C6"/>
    <w:rsid w:val="00A64086"/>
    <w:rsid w:val="00A71DEF"/>
    <w:rsid w:val="00A73AE4"/>
    <w:rsid w:val="00A75812"/>
    <w:rsid w:val="00A77E4B"/>
    <w:rsid w:val="00A81C6E"/>
    <w:rsid w:val="00AA168F"/>
    <w:rsid w:val="00AA2410"/>
    <w:rsid w:val="00AB00DB"/>
    <w:rsid w:val="00AB3A75"/>
    <w:rsid w:val="00AC5C1F"/>
    <w:rsid w:val="00AD4FA9"/>
    <w:rsid w:val="00AD7964"/>
    <w:rsid w:val="00AE1390"/>
    <w:rsid w:val="00AE16F0"/>
    <w:rsid w:val="00AE3402"/>
    <w:rsid w:val="00AE480F"/>
    <w:rsid w:val="00AE705B"/>
    <w:rsid w:val="00AF21FD"/>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87134"/>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BE775D"/>
    <w:rsid w:val="00C04BDA"/>
    <w:rsid w:val="00C05705"/>
    <w:rsid w:val="00C100F3"/>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B82"/>
    <w:rsid w:val="00C96DEC"/>
    <w:rsid w:val="00CA2881"/>
    <w:rsid w:val="00CA735B"/>
    <w:rsid w:val="00CB07B4"/>
    <w:rsid w:val="00CB1FC6"/>
    <w:rsid w:val="00CB2915"/>
    <w:rsid w:val="00CC1D51"/>
    <w:rsid w:val="00CC3E9E"/>
    <w:rsid w:val="00CC3ED0"/>
    <w:rsid w:val="00CC5669"/>
    <w:rsid w:val="00CC761D"/>
    <w:rsid w:val="00CD13A8"/>
    <w:rsid w:val="00CD3123"/>
    <w:rsid w:val="00CF0366"/>
    <w:rsid w:val="00CF0F80"/>
    <w:rsid w:val="00D049D3"/>
    <w:rsid w:val="00D055B1"/>
    <w:rsid w:val="00D07A6C"/>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95"/>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DF4856"/>
    <w:rsid w:val="00E047E9"/>
    <w:rsid w:val="00E15DC6"/>
    <w:rsid w:val="00E17048"/>
    <w:rsid w:val="00E21FE4"/>
    <w:rsid w:val="00E24A33"/>
    <w:rsid w:val="00E3561C"/>
    <w:rsid w:val="00E364B3"/>
    <w:rsid w:val="00E366C9"/>
    <w:rsid w:val="00E403E9"/>
    <w:rsid w:val="00E44C6B"/>
    <w:rsid w:val="00E50674"/>
    <w:rsid w:val="00E540D4"/>
    <w:rsid w:val="00E5417D"/>
    <w:rsid w:val="00E61386"/>
    <w:rsid w:val="00E82B1B"/>
    <w:rsid w:val="00E83AB6"/>
    <w:rsid w:val="00E901E4"/>
    <w:rsid w:val="00EA67CF"/>
    <w:rsid w:val="00EB2EDD"/>
    <w:rsid w:val="00EC0067"/>
    <w:rsid w:val="00EC3924"/>
    <w:rsid w:val="00EC538E"/>
    <w:rsid w:val="00ED0A77"/>
    <w:rsid w:val="00ED26E4"/>
    <w:rsid w:val="00EE2D53"/>
    <w:rsid w:val="00EE402A"/>
    <w:rsid w:val="00EE464B"/>
    <w:rsid w:val="00EF2193"/>
    <w:rsid w:val="00EF2D0F"/>
    <w:rsid w:val="00EF5C1F"/>
    <w:rsid w:val="00F117F6"/>
    <w:rsid w:val="00F20127"/>
    <w:rsid w:val="00F223B8"/>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95B4C"/>
    <w:rsid w:val="00FA30F3"/>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19EBEC-F252-4B12-97EF-27443EA61F9B}">
  <ds:schemaRefs>
    <ds:schemaRef ds:uri="http://schemas.microsoft.com/sharepoint/v3/contenttype/forms"/>
  </ds:schemaRefs>
</ds:datastoreItem>
</file>

<file path=customXml/itemProps2.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3.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39</Words>
  <Characters>732</Characters>
  <Application>Microsoft Office Word</Application>
  <DocSecurity>0</DocSecurity>
  <Lines>31</Lines>
  <Paragraphs>18</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6</cp:revision>
  <cp:lastPrinted>2025-12-03T22:30:00Z</cp:lastPrinted>
  <dcterms:created xsi:type="dcterms:W3CDTF">2026-05-19T16:55:00Z</dcterms:created>
  <dcterms:modified xsi:type="dcterms:W3CDTF">2026-05-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